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C75" w:rsidRPr="00C51C75" w:rsidRDefault="00DE7094" w:rsidP="00C51C75">
      <w:pPr>
        <w:shd w:val="clear" w:color="auto" w:fill="FFFFFF"/>
        <w:spacing w:after="0" w:line="240" w:lineRule="auto"/>
        <w:jc w:val="right"/>
        <w:outlineLvl w:val="2"/>
        <w:rPr>
          <w:rFonts w:ascii="Nexa Bold" w:hAnsi="Nexa Bold"/>
          <w:b/>
          <w:color w:val="548DD4" w:themeColor="text2" w:themeTint="99"/>
          <w:spacing w:val="50"/>
          <w:sz w:val="44"/>
          <w:szCs w:val="44"/>
        </w:rPr>
      </w:pPr>
      <w:r>
        <w:rPr>
          <w:lang w:val="es-ES" w:eastAsia="es-E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86995</wp:posOffset>
            </wp:positionH>
            <wp:positionV relativeFrom="paragraph">
              <wp:posOffset>-807720</wp:posOffset>
            </wp:positionV>
            <wp:extent cx="942975" cy="1409700"/>
            <wp:effectExtent l="0" t="0" r="9525" b="0"/>
            <wp:wrapNone/>
            <wp:docPr id="4" name="Picture 4" descr="C:\Users\605867121\AppData\Local\Microsoft\Windows\INetCache\Content.Word\boy-casual-cool-7697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605867121\AppData\Local\Microsoft\Windows\INetCache\Content.Word\boy-casual-cool-76977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C75" w:rsidRPr="00C51C75">
        <w:rPr>
          <w:rFonts w:ascii="Nexa Bold" w:hAnsi="Nexa Bold"/>
          <w:b/>
          <w:color w:val="548DD4" w:themeColor="text2" w:themeTint="99"/>
          <w:spacing w:val="50"/>
          <w:sz w:val="44"/>
          <w:szCs w:val="44"/>
        </w:rPr>
        <w:t>Nicolash S</w:t>
      </w:r>
      <w:bookmarkStart w:id="0" w:name="_GoBack"/>
      <w:bookmarkEnd w:id="0"/>
      <w:r w:rsidR="00C51C75" w:rsidRPr="00C51C75">
        <w:rPr>
          <w:rFonts w:ascii="Nexa Bold" w:hAnsi="Nexa Bold"/>
          <w:b/>
          <w:color w:val="548DD4" w:themeColor="text2" w:themeTint="99"/>
          <w:spacing w:val="50"/>
          <w:sz w:val="44"/>
          <w:szCs w:val="44"/>
        </w:rPr>
        <w:t>ilva Almeida</w:t>
      </w:r>
    </w:p>
    <w:p w:rsidR="00C51C75" w:rsidRDefault="00C51C75" w:rsidP="00C51C75">
      <w:pPr>
        <w:spacing w:after="0" w:line="240" w:lineRule="auto"/>
        <w:jc w:val="right"/>
        <w:rPr>
          <w:rFonts w:ascii="Open Sans" w:hAnsi="Open Sans" w:cs="Open Sans"/>
          <w:color w:val="262626" w:themeColor="text1" w:themeTint="D9"/>
          <w:sz w:val="18"/>
          <w:szCs w:val="18"/>
        </w:rPr>
      </w:pPr>
    </w:p>
    <w:p w:rsidR="00C51C75" w:rsidRDefault="00C51C75" w:rsidP="00BC3BB3">
      <w:pPr>
        <w:spacing w:before="160" w:after="0" w:line="240" w:lineRule="auto"/>
        <w:jc w:val="right"/>
        <w:rPr>
          <w:rFonts w:ascii="Open Sans" w:hAnsi="Open Sans" w:cs="Open Sans"/>
          <w:color w:val="262626" w:themeColor="text1" w:themeTint="D9"/>
          <w:sz w:val="18"/>
          <w:szCs w:val="18"/>
        </w:rPr>
      </w:pPr>
    </w:p>
    <w:p w:rsidR="000C5999" w:rsidRPr="00C1352E" w:rsidRDefault="00FB6ED6" w:rsidP="00BC3BB3">
      <w:pPr>
        <w:spacing w:before="160" w:after="0" w:line="240" w:lineRule="auto"/>
        <w:jc w:val="right"/>
        <w:rPr>
          <w:rStyle w:val="Hyperlink"/>
          <w:rFonts w:ascii="Times New Roman" w:hAnsi="Times New Roman" w:cs="Times New Roman"/>
          <w:color w:val="262626" w:themeColor="text1" w:themeTint="D9"/>
          <w:sz w:val="18"/>
          <w:szCs w:val="18"/>
          <w:u w:val="none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Linha de Endereço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1 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Linha de Endereço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2</w:t>
      </w:r>
      <w:r w:rsidR="00ED5EE3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Ci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dade</w:t>
      </w:r>
      <w:r w:rsidR="00ED5EE3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, 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Código Postal</w:t>
      </w:r>
      <w:r w:rsidR="00ED5EE3" w:rsidRPr="00C1352E">
        <w:rPr>
          <w:rFonts w:ascii="Times New Roman" w:hAnsi="Times New Roman" w:cs="Times New Roman"/>
          <w:sz w:val="18"/>
          <w:szCs w:val="18"/>
        </w:rPr>
        <w:t xml:space="preserve">  </w:t>
      </w:r>
      <w:r w:rsidR="00ED5EE3" w:rsidRPr="00C1352E">
        <w:rPr>
          <w:rFonts w:ascii="Times New Roman" w:hAnsi="Times New Roman" w:cs="Times New Roman"/>
          <w:color w:val="548DD4" w:themeColor="text2" w:themeTint="99"/>
          <w:sz w:val="18"/>
          <w:szCs w:val="18"/>
        </w:rPr>
        <w:t>*</w:t>
      </w:r>
      <w:r w:rsidR="00ED5EE3" w:rsidRPr="00C1352E">
        <w:rPr>
          <w:rFonts w:ascii="Times New Roman" w:hAnsi="Times New Roman" w:cs="Times New Roman"/>
          <w:sz w:val="18"/>
          <w:szCs w:val="18"/>
        </w:rPr>
        <w:t xml:space="preserve">  </w:t>
      </w:r>
      <w:r w:rsidR="000C5999" w:rsidRPr="00C1352E">
        <w:rPr>
          <w:rFonts w:ascii="Open Sans" w:hAnsi="Open Sans" w:cs="Open Sans"/>
          <w:sz w:val="18"/>
          <w:szCs w:val="18"/>
        </w:rPr>
        <w:t>(212)256-1414</w:t>
      </w:r>
      <w:r w:rsidR="00ED5EE3" w:rsidRPr="00C1352E">
        <w:rPr>
          <w:rFonts w:ascii="Times New Roman" w:hAnsi="Times New Roman" w:cs="Times New Roman"/>
          <w:sz w:val="18"/>
          <w:szCs w:val="18"/>
        </w:rPr>
        <w:t xml:space="preserve">  </w:t>
      </w:r>
      <w:r w:rsidR="00ED5EE3" w:rsidRPr="00C1352E">
        <w:rPr>
          <w:rFonts w:ascii="Times New Roman" w:hAnsi="Times New Roman" w:cs="Times New Roman"/>
          <w:color w:val="548DD4" w:themeColor="text2" w:themeTint="99"/>
          <w:sz w:val="18"/>
          <w:szCs w:val="18"/>
        </w:rPr>
        <w:t>*</w:t>
      </w:r>
      <w:r w:rsidR="00ED5EE3" w:rsidRPr="00C1352E">
        <w:rPr>
          <w:rFonts w:ascii="Times New Roman" w:hAnsi="Times New Roman" w:cs="Times New Roman"/>
          <w:sz w:val="18"/>
          <w:szCs w:val="18"/>
        </w:rPr>
        <w:t xml:space="preserve"> </w:t>
      </w:r>
      <w:r w:rsidR="00C51C75">
        <w:rPr>
          <w:rFonts w:ascii="Times New Roman" w:hAnsi="Times New Roman" w:cs="Times New Roman"/>
          <w:sz w:val="18"/>
          <w:szCs w:val="18"/>
        </w:rPr>
        <w:t>modelos-curriculo.com</w:t>
      </w:r>
    </w:p>
    <w:p w:rsidR="00ED5EE3" w:rsidRPr="00C1352E" w:rsidRDefault="00DE7094" w:rsidP="00D8081E">
      <w:pPr>
        <w:pStyle w:val="NoSpacing"/>
        <w:rPr>
          <w:sz w:val="16"/>
          <w:szCs w:val="16"/>
          <w:lang w:val="pt-BR"/>
        </w:rPr>
      </w:pPr>
      <w:r>
        <w:rPr>
          <w:noProof/>
          <w:sz w:val="16"/>
          <w:szCs w:val="16"/>
          <w:lang w:val="es-ES"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971550</wp:posOffset>
                </wp:positionH>
                <wp:positionV relativeFrom="paragraph">
                  <wp:posOffset>42545</wp:posOffset>
                </wp:positionV>
                <wp:extent cx="8010525" cy="45085"/>
                <wp:effectExtent l="0" t="4445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8010525" cy="4508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BC64B4" id="Rectangle 2" o:spid="_x0000_s1026" style="position:absolute;margin-left:-76.5pt;margin-top:3.35pt;width:630.75pt;height:3.5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" fillcolor="#548dd4 [1951]" stroked="f"/>
            </w:pict>
          </mc:Fallback>
        </mc:AlternateContent>
      </w:r>
    </w:p>
    <w:p w:rsidR="000C5999" w:rsidRDefault="000D4E7D" w:rsidP="000D4E7D">
      <w:pPr>
        <w:spacing w:after="0" w:line="240" w:lineRule="auto"/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</w:pPr>
      <w:r w:rsidRPr="00C1352E">
        <w:rPr>
          <w:rFonts w:ascii="Times New Roman" w:hAnsi="Times New Roman" w:cs="Times New Roman"/>
          <w:b/>
          <w:color w:val="365F91" w:themeColor="accent1" w:themeShade="BF"/>
          <w:spacing w:val="50"/>
          <w:sz w:val="20"/>
          <w:szCs w:val="20"/>
        </w:rPr>
        <w:t xml:space="preserve">                           </w:t>
      </w:r>
      <w:r w:rsidR="001D35BC"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P</w:t>
      </w:r>
      <w:r w:rsidR="00FB6ED6"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erfil P</w:t>
      </w:r>
      <w:r w:rsidR="001D35BC"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ROF</w:t>
      </w:r>
      <w:r w:rsidR="004137E9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I</w:t>
      </w:r>
      <w:r w:rsidR="001D35BC"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SSIONAL</w:t>
      </w:r>
    </w:p>
    <w:p w:rsidR="00C51C75" w:rsidRPr="00C1352E" w:rsidRDefault="00C51C75" w:rsidP="000D4E7D">
      <w:pPr>
        <w:spacing w:after="0" w:line="240" w:lineRule="auto"/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</w:pPr>
    </w:p>
    <w:p w:rsidR="001D35BC" w:rsidRPr="00C1352E" w:rsidRDefault="005F6720" w:rsidP="001D35BC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Assistente Administrativo com mais de 6 anos de experiência no preparo de apresentações impecáveis, preparando relatórios de facilidade e mantendo máxima confidencialidade</w:t>
      </w:r>
    </w:p>
    <w:p w:rsidR="001D35BC" w:rsidRPr="00C1352E" w:rsidRDefault="005F6720" w:rsidP="001D35BC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Adepto de coordenação e comunicação interdepartamental</w:t>
      </w:r>
    </w:p>
    <w:p w:rsidR="001D35BC" w:rsidRPr="00C1352E" w:rsidRDefault="005F6720" w:rsidP="001D35BC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Possui conhecimento abrangente de</w:t>
      </w:r>
      <w:r w:rsidR="001D35BC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Microsoft Word, Excel, 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e</w:t>
      </w:r>
      <w:r w:rsidR="001D35BC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Outlook</w:t>
      </w:r>
    </w:p>
    <w:p w:rsidR="000C5999" w:rsidRPr="00C1352E" w:rsidRDefault="005F6720" w:rsidP="001D35BC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Apurados procedimentos de arquivamento e relatório de empresa, economizando</w:t>
      </w:r>
      <w:r w:rsidR="001D35BC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$3000 an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ualmente</w:t>
      </w:r>
    </w:p>
    <w:p w:rsidR="000C5999" w:rsidRPr="00C1352E" w:rsidRDefault="000C5999" w:rsidP="00BC3BB3">
      <w:pPr>
        <w:pStyle w:val="ListParagraph"/>
        <w:numPr>
          <w:ilvl w:val="0"/>
          <w:numId w:val="1"/>
        </w:numPr>
        <w:spacing w:before="240" w:after="0" w:line="240" w:lineRule="auto"/>
        <w:jc w:val="center"/>
        <w:rPr>
          <w:rFonts w:ascii="Times New Roman" w:hAnsi="Times New Roman" w:cs="Times New Roman"/>
          <w:sz w:val="20"/>
          <w:szCs w:val="20"/>
        </w:rPr>
        <w:sectPr w:rsidR="000C5999" w:rsidRPr="00C1352E" w:rsidSect="002B2F5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C5999" w:rsidRDefault="005F6720" w:rsidP="00BC3BB3">
      <w:pPr>
        <w:spacing w:before="240" w:after="0" w:line="240" w:lineRule="auto"/>
        <w:jc w:val="center"/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</w:pPr>
      <w:r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EXPERIÊNCIA PROFI</w:t>
      </w:r>
      <w:r w:rsidR="00BC3BB3"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SSIONAL</w:t>
      </w:r>
    </w:p>
    <w:p w:rsidR="00C51C75" w:rsidRPr="00C1352E" w:rsidRDefault="00C51C75" w:rsidP="00BC3BB3">
      <w:pPr>
        <w:spacing w:before="240" w:after="0" w:line="240" w:lineRule="auto"/>
        <w:jc w:val="center"/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</w:pPr>
    </w:p>
    <w:p w:rsidR="00ED5EE3" w:rsidRPr="00C1352E" w:rsidRDefault="00836833" w:rsidP="00836833">
      <w:pPr>
        <w:spacing w:before="120" w:after="0" w:line="240" w:lineRule="auto"/>
        <w:jc w:val="center"/>
        <w:rPr>
          <w:rFonts w:ascii="Open Sans" w:hAnsi="Open Sans" w:cs="Open Sans"/>
          <w:b/>
          <w:color w:val="365F91" w:themeColor="accent1" w:themeShade="BF"/>
          <w:sz w:val="20"/>
          <w:szCs w:val="20"/>
        </w:rPr>
      </w:pPr>
      <w:r w:rsidRPr="00C1352E">
        <w:rPr>
          <w:rFonts w:ascii="Open Sans" w:hAnsi="Open Sans" w:cs="Open Sans"/>
          <w:b/>
          <w:color w:val="365F91" w:themeColor="accent1" w:themeShade="BF"/>
          <w:sz w:val="20"/>
          <w:szCs w:val="20"/>
        </w:rPr>
        <w:t xml:space="preserve">3M INC., </w:t>
      </w:r>
      <w:r w:rsidR="005F6720" w:rsidRPr="00C1352E">
        <w:rPr>
          <w:rFonts w:ascii="Open Sans" w:hAnsi="Open Sans" w:cs="Open Sans"/>
          <w:b/>
          <w:color w:val="365F91" w:themeColor="accent1" w:themeShade="BF"/>
          <w:sz w:val="20"/>
          <w:szCs w:val="20"/>
        </w:rPr>
        <w:t>CIDADE DE NOVA YORK</w:t>
      </w:r>
      <w:r w:rsidRPr="00C1352E">
        <w:rPr>
          <w:rFonts w:ascii="Open Sans" w:hAnsi="Open Sans" w:cs="Open Sans"/>
          <w:b/>
          <w:color w:val="365F91" w:themeColor="accent1" w:themeShade="BF"/>
          <w:sz w:val="20"/>
          <w:szCs w:val="20"/>
        </w:rPr>
        <w:t xml:space="preserve">, </w:t>
      </w:r>
      <w:r w:rsidR="00D8081E" w:rsidRPr="00C1352E">
        <w:rPr>
          <w:rFonts w:ascii="Open Sans" w:hAnsi="Open Sans" w:cs="Open Sans"/>
          <w:b/>
          <w:color w:val="365F91" w:themeColor="accent1" w:themeShade="BF"/>
          <w:sz w:val="20"/>
          <w:szCs w:val="20"/>
        </w:rPr>
        <w:t>NY</w:t>
      </w:r>
    </w:p>
    <w:p w:rsidR="000C5999" w:rsidRPr="00C1352E" w:rsidRDefault="005F6720" w:rsidP="005E4BF3">
      <w:pPr>
        <w:spacing w:after="0" w:line="240" w:lineRule="auto"/>
        <w:jc w:val="center"/>
        <w:rPr>
          <w:rFonts w:ascii="Open Sans" w:hAnsi="Open Sans" w:cs="Open Sans"/>
          <w:color w:val="262626" w:themeColor="text1" w:themeTint="D9"/>
          <w:sz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</w:rPr>
        <w:t>Assistente Administrativo</w:t>
      </w:r>
      <w:r w:rsidR="000C5999" w:rsidRPr="00C1352E">
        <w:rPr>
          <w:rFonts w:ascii="Open Sans" w:hAnsi="Open Sans" w:cs="Open Sans"/>
          <w:color w:val="262626" w:themeColor="text1" w:themeTint="D9"/>
          <w:sz w:val="18"/>
        </w:rPr>
        <w:t>, A</w:t>
      </w:r>
      <w:r w:rsidRPr="00C1352E">
        <w:rPr>
          <w:rFonts w:ascii="Open Sans" w:hAnsi="Open Sans" w:cs="Open Sans"/>
          <w:color w:val="262626" w:themeColor="text1" w:themeTint="D9"/>
          <w:sz w:val="18"/>
        </w:rPr>
        <w:t>b</w:t>
      </w:r>
      <w:r w:rsidR="00836833" w:rsidRPr="00C1352E">
        <w:rPr>
          <w:rFonts w:ascii="Open Sans" w:hAnsi="Open Sans" w:cs="Open Sans"/>
          <w:color w:val="262626" w:themeColor="text1" w:themeTint="D9"/>
          <w:sz w:val="18"/>
        </w:rPr>
        <w:t>r</w:t>
      </w:r>
      <w:r w:rsidR="000C5999" w:rsidRPr="00C1352E">
        <w:rPr>
          <w:rFonts w:ascii="Open Sans" w:hAnsi="Open Sans" w:cs="Open Sans"/>
          <w:color w:val="262626" w:themeColor="text1" w:themeTint="D9"/>
          <w:sz w:val="18"/>
        </w:rPr>
        <w:t xml:space="preserve"> 2006 </w:t>
      </w:r>
      <w:r w:rsidR="00D8081E" w:rsidRPr="00C1352E">
        <w:rPr>
          <w:rFonts w:ascii="Open Sans" w:hAnsi="Open Sans" w:cs="Open Sans"/>
          <w:color w:val="262626" w:themeColor="text1" w:themeTint="D9"/>
          <w:sz w:val="18"/>
        </w:rPr>
        <w:t>–</w:t>
      </w:r>
      <w:r w:rsidR="000C5999" w:rsidRPr="00C1352E">
        <w:rPr>
          <w:rFonts w:ascii="Open Sans" w:hAnsi="Open Sans" w:cs="Open Sans"/>
          <w:color w:val="262626" w:themeColor="text1" w:themeTint="D9"/>
          <w:sz w:val="18"/>
        </w:rPr>
        <w:t xml:space="preserve"> present</w:t>
      </w:r>
      <w:r w:rsidRPr="00C1352E">
        <w:rPr>
          <w:rFonts w:ascii="Open Sans" w:hAnsi="Open Sans" w:cs="Open Sans"/>
          <w:color w:val="262626" w:themeColor="text1" w:themeTint="D9"/>
          <w:sz w:val="18"/>
        </w:rPr>
        <w:t>e</w:t>
      </w:r>
    </w:p>
    <w:p w:rsidR="00D8081E" w:rsidRPr="00C1352E" w:rsidRDefault="00D8081E" w:rsidP="005E4BF3">
      <w:pPr>
        <w:spacing w:after="0" w:line="240" w:lineRule="auto"/>
        <w:jc w:val="center"/>
        <w:rPr>
          <w:rFonts w:ascii="Times New Roman" w:hAnsi="Times New Roman" w:cs="Times New Roman"/>
          <w:i/>
          <w:sz w:val="18"/>
        </w:rPr>
      </w:pPr>
    </w:p>
    <w:p w:rsidR="000C5999" w:rsidRPr="00C1352E" w:rsidRDefault="005F6720" w:rsidP="004647C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Lê e analisa memorandos, propostas e relatórios para determinar sua importância e planejar suas distribuições</w:t>
      </w:r>
    </w:p>
    <w:p w:rsidR="000C5999" w:rsidRPr="00C1352E" w:rsidRDefault="005F6720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Conduz pesquisa, compila dados, e prepara papéis para consideração e apresentação de executivos, comitês e conselhos administrativos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.</w:t>
      </w:r>
    </w:p>
    <w:p w:rsidR="000C5999" w:rsidRPr="00C1352E" w:rsidRDefault="005F6720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Coordena e dirige serviços de esc</w:t>
      </w:r>
      <w:r w:rsidR="00B64DF8">
        <w:rPr>
          <w:rFonts w:ascii="Open Sans" w:hAnsi="Open Sans" w:cs="Open Sans"/>
          <w:color w:val="262626" w:themeColor="text1" w:themeTint="D9"/>
          <w:sz w:val="18"/>
          <w:szCs w:val="18"/>
        </w:rPr>
        <w:t>ritório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 como registros, finanças departamentais, preparo de orçamento, questões pessoais e gestão interna, para ajudar os executivos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.</w:t>
      </w:r>
    </w:p>
    <w:p w:rsidR="000C5999" w:rsidRPr="00C1352E" w:rsidRDefault="0038752A" w:rsidP="005E4BF3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Pre</w:t>
      </w:r>
      <w:r w:rsidR="005F6720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 xml:space="preserve">para faturas, relatórios, memorandos, cartas, balanços financeiros e outros documentos, usando processamento de palavras, </w:t>
      </w: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planilhas, base de dados, ou software de apresentação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.</w:t>
      </w:r>
    </w:p>
    <w:p w:rsidR="000C5999" w:rsidRPr="00C1352E" w:rsidRDefault="0038752A" w:rsidP="005E4BF3">
      <w:pPr>
        <w:spacing w:before="240" w:after="0" w:line="240" w:lineRule="auto"/>
        <w:jc w:val="center"/>
        <w:rPr>
          <w:rFonts w:ascii="Nexa Bold" w:hAnsi="Nexa Bold" w:cs="Times New Roman"/>
          <w:color w:val="548DD4" w:themeColor="text2" w:themeTint="99"/>
          <w:sz w:val="20"/>
          <w:szCs w:val="20"/>
        </w:rPr>
      </w:pPr>
      <w:r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DEPARTAMENTO DE SERVIÇOS SOCIAIS DA FLÓ</w:t>
      </w:r>
      <w:r w:rsidR="000C5999"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R</w:t>
      </w:r>
      <w:r w:rsidR="002758A9"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I</w:t>
      </w:r>
      <w:r w:rsidR="000C5999"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DA</w:t>
      </w:r>
      <w:r w:rsidR="00ED5EE3"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,</w:t>
      </w:r>
      <w:r w:rsidR="00B64DF8">
        <w:rPr>
          <w:rFonts w:ascii="Nexa Bold" w:hAnsi="Nexa Bold" w:cs="Times New Roman"/>
          <w:color w:val="548DD4" w:themeColor="text2" w:themeTint="99"/>
          <w:sz w:val="20"/>
          <w:szCs w:val="20"/>
        </w:rPr>
        <w:t xml:space="preserve"> </w:t>
      </w:r>
      <w:r w:rsidR="00ED5EE3" w:rsidRPr="00C1352E">
        <w:rPr>
          <w:rFonts w:ascii="Nexa Bold" w:hAnsi="Nexa Bold" w:cs="Times New Roman"/>
          <w:color w:val="548DD4" w:themeColor="text2" w:themeTint="99"/>
          <w:sz w:val="20"/>
          <w:szCs w:val="20"/>
        </w:rPr>
        <w:t>ORLANDO,FL</w:t>
      </w:r>
    </w:p>
    <w:p w:rsidR="000C5999" w:rsidRPr="00C1352E" w:rsidRDefault="0038752A" w:rsidP="005E4BF3">
      <w:pPr>
        <w:spacing w:after="0" w:line="240" w:lineRule="auto"/>
        <w:jc w:val="center"/>
        <w:rPr>
          <w:rFonts w:ascii="Open Sans" w:hAnsi="Open Sans" w:cs="Open Sans"/>
          <w:color w:val="262626" w:themeColor="text1" w:themeTint="D9"/>
          <w:sz w:val="18"/>
          <w:szCs w:val="20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>Conselheiro de Reabilitação</w:t>
      </w:r>
      <w:r w:rsidR="00ED5EE3"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 xml:space="preserve">, 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>A</w:t>
      </w:r>
      <w:r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>go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 xml:space="preserve"> 2004-Ma</w:t>
      </w:r>
      <w:r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>i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20"/>
        </w:rPr>
        <w:t xml:space="preserve"> 2006</w:t>
      </w:r>
    </w:p>
    <w:p w:rsidR="000C5999" w:rsidRPr="00C1352E" w:rsidRDefault="00D404B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Conferir com clientes para discutir suas opções e metas para que os programas de reabilitação e os planos para acessar os serviços necessários possam ser desenvolvidos</w:t>
      </w:r>
    </w:p>
    <w:p w:rsidR="000C5999" w:rsidRPr="00C1352E" w:rsidRDefault="00D404B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Preparar e manter registros e arquivos de casos, incluindo documentação como dados pessoais e elegibilidade de clientes</w:t>
      </w:r>
    </w:p>
    <w:p w:rsidR="000C5999" w:rsidRPr="00C1352E" w:rsidRDefault="00D404B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color w:val="262626" w:themeColor="text1" w:themeTint="D9"/>
          <w:sz w:val="18"/>
          <w:szCs w:val="18"/>
        </w:rPr>
      </w:pPr>
      <w:r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Informação, serviços prestados com fontes de referência comunitárias, como escolas e grupos comunitários</w:t>
      </w:r>
      <w:r w:rsidR="000C5999" w:rsidRPr="00C1352E">
        <w:rPr>
          <w:rFonts w:ascii="Open Sans" w:hAnsi="Open Sans" w:cs="Open Sans"/>
          <w:color w:val="262626" w:themeColor="text1" w:themeTint="D9"/>
          <w:sz w:val="18"/>
          <w:szCs w:val="18"/>
        </w:rPr>
        <w:t>.</w:t>
      </w:r>
    </w:p>
    <w:p w:rsidR="00C73463" w:rsidRPr="00C1352E" w:rsidRDefault="00D404B7" w:rsidP="00C73463">
      <w:pPr>
        <w:spacing w:before="240" w:after="0" w:line="240" w:lineRule="auto"/>
        <w:jc w:val="center"/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</w:pPr>
      <w:r w:rsidRPr="00C1352E">
        <w:rPr>
          <w:rFonts w:ascii="Nexa Bold" w:hAnsi="Nexa Bold" w:cs="Times New Roman"/>
          <w:b/>
          <w:color w:val="548DD4" w:themeColor="text2" w:themeTint="99"/>
          <w:spacing w:val="50"/>
          <w:sz w:val="20"/>
          <w:szCs w:val="20"/>
        </w:rPr>
        <w:t>FORMAÇÃO</w:t>
      </w:r>
    </w:p>
    <w:p w:rsidR="00ED5EE3" w:rsidRDefault="00D404B7" w:rsidP="00C73463">
      <w:pPr>
        <w:spacing w:before="240" w:after="0" w:line="240" w:lineRule="auto"/>
        <w:jc w:val="center"/>
        <w:rPr>
          <w:rFonts w:ascii="Open Sans" w:hAnsi="Open Sans" w:cs="Open Sans"/>
          <w:color w:val="365F91" w:themeColor="accent1" w:themeShade="BF"/>
          <w:sz w:val="20"/>
          <w:szCs w:val="20"/>
        </w:rPr>
      </w:pPr>
      <w:r w:rsidRPr="00C1352E">
        <w:rPr>
          <w:rFonts w:ascii="Open Sans" w:hAnsi="Open Sans" w:cs="Open Sans"/>
          <w:color w:val="365F91" w:themeColor="accent1" w:themeShade="BF"/>
          <w:sz w:val="20"/>
          <w:szCs w:val="20"/>
        </w:rPr>
        <w:t>UNIVERSIDADE DO ESTADO DA FLÓ</w:t>
      </w:r>
      <w:r w:rsidR="00D1374F" w:rsidRPr="00C1352E">
        <w:rPr>
          <w:rFonts w:ascii="Open Sans" w:hAnsi="Open Sans" w:cs="Open Sans"/>
          <w:color w:val="365F91" w:themeColor="accent1" w:themeShade="BF"/>
          <w:sz w:val="20"/>
          <w:szCs w:val="20"/>
        </w:rPr>
        <w:t>RIDA, ORLANDO, FL</w:t>
      </w:r>
    </w:p>
    <w:p w:rsidR="000C5999" w:rsidRPr="00C1352E" w:rsidRDefault="00D404B7" w:rsidP="00EC5C01">
      <w:pPr>
        <w:spacing w:after="0" w:line="240" w:lineRule="auto"/>
        <w:jc w:val="center"/>
        <w:rPr>
          <w:rFonts w:ascii="Open Sans" w:hAnsi="Open Sans" w:cs="Open Sans"/>
          <w:sz w:val="18"/>
          <w:szCs w:val="20"/>
        </w:rPr>
      </w:pPr>
      <w:r w:rsidRPr="00C1352E">
        <w:rPr>
          <w:rFonts w:ascii="Open Sans" w:hAnsi="Open Sans" w:cs="Open Sans"/>
          <w:sz w:val="18"/>
          <w:szCs w:val="20"/>
        </w:rPr>
        <w:t>Bacharelado de Arte em Inglês, Maio de</w:t>
      </w:r>
      <w:r w:rsidR="000C5999" w:rsidRPr="00C1352E">
        <w:rPr>
          <w:rFonts w:ascii="Open Sans" w:hAnsi="Open Sans" w:cs="Open Sans"/>
          <w:sz w:val="18"/>
          <w:szCs w:val="20"/>
        </w:rPr>
        <w:t xml:space="preserve"> 2004</w:t>
      </w:r>
    </w:p>
    <w:p w:rsidR="000C5999" w:rsidRPr="00C1352E" w:rsidRDefault="000C5999" w:rsidP="00D84A0F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GPA: 3.3/4.0</w:t>
      </w:r>
    </w:p>
    <w:p w:rsidR="000C5999" w:rsidRPr="00C1352E" w:rsidRDefault="00D404B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Publicado no editorial do jornal da escola</w:t>
      </w:r>
    </w:p>
    <w:p w:rsidR="000C5999" w:rsidRPr="00C1352E" w:rsidRDefault="00D404B7" w:rsidP="00233D9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Estágio de verão no</w:t>
      </w:r>
      <w:r w:rsidR="000C5999" w:rsidRPr="00C1352E">
        <w:rPr>
          <w:rFonts w:ascii="Open Sans" w:hAnsi="Open Sans" w:cs="Open Sans"/>
          <w:sz w:val="18"/>
          <w:szCs w:val="18"/>
        </w:rPr>
        <w:t xml:space="preserve"> New York Times</w:t>
      </w:r>
    </w:p>
    <w:p w:rsidR="00C51C75" w:rsidRDefault="00D404B7" w:rsidP="00B21E13">
      <w:pPr>
        <w:spacing w:before="240" w:after="0" w:line="240" w:lineRule="auto"/>
        <w:jc w:val="center"/>
        <w:rPr>
          <w:rFonts w:ascii="Nexa Bold" w:hAnsi="Nexa Bold" w:cs="Times New Roman"/>
          <w:b/>
          <w:color w:val="365F91" w:themeColor="accent1" w:themeShade="BF"/>
          <w:spacing w:val="50"/>
          <w:sz w:val="20"/>
          <w:szCs w:val="20"/>
        </w:rPr>
      </w:pPr>
      <w:r w:rsidRPr="00C1352E">
        <w:rPr>
          <w:rFonts w:ascii="Nexa Bold" w:hAnsi="Nexa Bold" w:cs="Times New Roman"/>
          <w:b/>
          <w:color w:val="365F91" w:themeColor="accent1" w:themeShade="BF"/>
          <w:spacing w:val="50"/>
          <w:sz w:val="20"/>
          <w:szCs w:val="20"/>
        </w:rPr>
        <w:t>HABILIDADES ADICIONAIS</w:t>
      </w:r>
    </w:p>
    <w:p w:rsidR="000C5999" w:rsidRPr="00C1352E" w:rsidRDefault="000C5999" w:rsidP="00867E85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Proficient</w:t>
      </w:r>
      <w:r w:rsidR="00D404B7" w:rsidRPr="00C1352E">
        <w:rPr>
          <w:rFonts w:ascii="Open Sans" w:hAnsi="Open Sans" w:cs="Open Sans"/>
          <w:sz w:val="18"/>
          <w:szCs w:val="18"/>
        </w:rPr>
        <w:t>e em</w:t>
      </w:r>
      <w:r w:rsidRPr="00C1352E">
        <w:rPr>
          <w:rFonts w:ascii="Open Sans" w:hAnsi="Open Sans" w:cs="Open Sans"/>
          <w:sz w:val="18"/>
          <w:szCs w:val="18"/>
        </w:rPr>
        <w:t xml:space="preserve"> Microsoft Office </w:t>
      </w:r>
      <w:r w:rsidR="00D404B7" w:rsidRPr="00C1352E">
        <w:rPr>
          <w:rFonts w:ascii="Open Sans" w:hAnsi="Open Sans" w:cs="Open Sans"/>
          <w:sz w:val="18"/>
          <w:szCs w:val="18"/>
        </w:rPr>
        <w:t>e</w:t>
      </w:r>
      <w:r w:rsidRPr="00C1352E">
        <w:rPr>
          <w:rFonts w:ascii="Open Sans" w:hAnsi="Open Sans" w:cs="Open Sans"/>
          <w:sz w:val="18"/>
          <w:szCs w:val="18"/>
        </w:rPr>
        <w:t xml:space="preserve"> Adobe Illustrator </w:t>
      </w:r>
      <w:r w:rsidR="00C73463" w:rsidRPr="00C1352E">
        <w:rPr>
          <w:rFonts w:ascii="Open Sans" w:hAnsi="Open Sans" w:cs="Open Sans"/>
          <w:sz w:val="18"/>
          <w:szCs w:val="18"/>
        </w:rPr>
        <w:t>CC</w:t>
      </w:r>
    </w:p>
    <w:p w:rsidR="000C5999" w:rsidRPr="00C1352E" w:rsidRDefault="00D404B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Bengalês e Inglês</w:t>
      </w:r>
    </w:p>
    <w:p w:rsidR="004F2511" w:rsidRPr="00C1352E" w:rsidRDefault="00EE281C" w:rsidP="00233D9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>Certi</w:t>
      </w:r>
      <w:r w:rsidR="00D404B7" w:rsidRPr="00C1352E">
        <w:rPr>
          <w:rFonts w:ascii="Open Sans" w:hAnsi="Open Sans" w:cs="Open Sans"/>
          <w:sz w:val="18"/>
          <w:szCs w:val="18"/>
        </w:rPr>
        <w:t>ficado em Design Gráfico e Primeiros Socorros</w:t>
      </w:r>
    </w:p>
    <w:p w:rsidR="00ED5EE3" w:rsidRDefault="00D404B7" w:rsidP="00233D9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Voluntário no Sopão</w:t>
      </w:r>
    </w:p>
    <w:p w:rsidR="00D8081E" w:rsidRPr="00C1352E" w:rsidRDefault="00D404B7" w:rsidP="00C51C75">
      <w:pPr>
        <w:spacing w:before="240" w:after="0" w:line="240" w:lineRule="auto"/>
        <w:jc w:val="center"/>
      </w:pPr>
      <w:r w:rsidRPr="00C1352E">
        <w:rPr>
          <w:rFonts w:ascii="Nexa Bold" w:hAnsi="Nexa Bold" w:cs="Times New Roman"/>
          <w:b/>
          <w:color w:val="365F91" w:themeColor="accent1" w:themeShade="BF"/>
          <w:spacing w:val="50"/>
          <w:sz w:val="20"/>
          <w:szCs w:val="20"/>
        </w:rPr>
        <w:t>PRÊMIOS E HONRARIAS</w:t>
      </w:r>
    </w:p>
    <w:p w:rsidR="00D84A0F" w:rsidRPr="00C1352E" w:rsidRDefault="00D404B7" w:rsidP="00867E85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 xml:space="preserve">Funcionário do Mês por 3 meses consecutivos </w:t>
      </w:r>
      <w:r w:rsidR="00C1352E" w:rsidRPr="00C1352E">
        <w:rPr>
          <w:rFonts w:ascii="Open Sans" w:hAnsi="Open Sans" w:cs="Open Sans"/>
          <w:sz w:val="18"/>
          <w:szCs w:val="18"/>
        </w:rPr>
        <w:t>na</w:t>
      </w:r>
      <w:r w:rsidR="00D84A0F" w:rsidRPr="00C1352E">
        <w:rPr>
          <w:rFonts w:ascii="Open Sans" w:hAnsi="Open Sans" w:cs="Open Sans"/>
          <w:sz w:val="18"/>
          <w:szCs w:val="18"/>
        </w:rPr>
        <w:t xml:space="preserve"> H&amp;M</w:t>
      </w:r>
    </w:p>
    <w:p w:rsidR="00D84A0F" w:rsidRPr="00C1352E" w:rsidRDefault="00D404B7" w:rsidP="00D84A0F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 xml:space="preserve">Ganhou o Prêmio </w:t>
      </w:r>
      <w:r w:rsidR="00D84A0F" w:rsidRPr="00C1352E">
        <w:rPr>
          <w:rFonts w:ascii="Open Sans" w:hAnsi="Open Sans" w:cs="Open Sans"/>
          <w:sz w:val="18"/>
          <w:szCs w:val="18"/>
        </w:rPr>
        <w:t xml:space="preserve">"Writer's Digest" </w:t>
      </w:r>
      <w:r w:rsidRPr="00C1352E">
        <w:rPr>
          <w:rFonts w:ascii="Open Sans" w:hAnsi="Open Sans" w:cs="Open Sans"/>
          <w:sz w:val="18"/>
          <w:szCs w:val="18"/>
        </w:rPr>
        <w:t>de 2002</w:t>
      </w:r>
      <w:r w:rsidR="00D84A0F" w:rsidRPr="00C1352E">
        <w:rPr>
          <w:rFonts w:ascii="Open Sans" w:hAnsi="Open Sans" w:cs="Open Sans"/>
          <w:sz w:val="18"/>
          <w:szCs w:val="18"/>
        </w:rPr>
        <w:t>.</w:t>
      </w:r>
    </w:p>
    <w:p w:rsidR="002B2F5C" w:rsidRPr="00C1352E" w:rsidRDefault="00D404B7" w:rsidP="00D84A0F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Open Sans" w:hAnsi="Open Sans" w:cs="Open Sans"/>
          <w:sz w:val="18"/>
          <w:szCs w:val="18"/>
        </w:rPr>
      </w:pPr>
      <w:r w:rsidRPr="00C1352E">
        <w:rPr>
          <w:rFonts w:ascii="Open Sans" w:hAnsi="Open Sans" w:cs="Open Sans"/>
          <w:sz w:val="18"/>
          <w:szCs w:val="18"/>
        </w:rPr>
        <w:t>Recebeu um prêmio de viagem para funcionário devido</w:t>
      </w:r>
      <w:r w:rsidR="00C1352E" w:rsidRPr="00C1352E">
        <w:rPr>
          <w:rFonts w:ascii="Open Sans" w:hAnsi="Open Sans" w:cs="Open Sans"/>
          <w:sz w:val="18"/>
          <w:szCs w:val="18"/>
        </w:rPr>
        <w:t xml:space="preserve"> a</w:t>
      </w:r>
      <w:r w:rsidR="000C5999" w:rsidRPr="00C1352E">
        <w:rPr>
          <w:rFonts w:ascii="Open Sans" w:hAnsi="Open Sans" w:cs="Open Sans"/>
          <w:sz w:val="18"/>
          <w:szCs w:val="18"/>
        </w:rPr>
        <w:t xml:space="preserve"> "</w:t>
      </w:r>
      <w:r w:rsidR="00C1352E" w:rsidRPr="00C1352E">
        <w:rPr>
          <w:rFonts w:ascii="Open Sans" w:hAnsi="Open Sans" w:cs="Open Sans"/>
          <w:sz w:val="18"/>
          <w:szCs w:val="18"/>
        </w:rPr>
        <w:t>Excelente Performance</w:t>
      </w:r>
      <w:r w:rsidR="000C5999" w:rsidRPr="00C1352E">
        <w:rPr>
          <w:rFonts w:ascii="Open Sans" w:hAnsi="Open Sans" w:cs="Open Sans"/>
          <w:sz w:val="18"/>
          <w:szCs w:val="18"/>
        </w:rPr>
        <w:t xml:space="preserve">" </w:t>
      </w:r>
      <w:r w:rsidR="00C1352E" w:rsidRPr="00C1352E">
        <w:rPr>
          <w:rFonts w:ascii="Open Sans" w:hAnsi="Open Sans" w:cs="Open Sans"/>
          <w:sz w:val="18"/>
          <w:szCs w:val="18"/>
        </w:rPr>
        <w:t>por 2 anos em sequência na</w:t>
      </w:r>
      <w:r w:rsidR="000C5999" w:rsidRPr="00C1352E">
        <w:rPr>
          <w:rFonts w:ascii="Open Sans" w:hAnsi="Open Sans" w:cs="Open Sans"/>
          <w:sz w:val="18"/>
          <w:szCs w:val="18"/>
        </w:rPr>
        <w:t xml:space="preserve"> 3M Inc.</w:t>
      </w:r>
    </w:p>
    <w:sectPr w:rsidR="002B2F5C" w:rsidRPr="00C1352E" w:rsidSect="000D4E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xa Bold">
    <w:panose1 w:val="00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3E4133"/>
    <w:multiLevelType w:val="hybridMultilevel"/>
    <w:tmpl w:val="318E673A"/>
    <w:lvl w:ilvl="0" w:tplc="8F36B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  <w:lang w:val="pt-BR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A524E"/>
    <w:multiLevelType w:val="hybridMultilevel"/>
    <w:tmpl w:val="4AAE6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tDQ3NbUwszQzMjJT0lEKTi0uzszPAykwrAUAoKRTIiwAAAA="/>
  </w:docVars>
  <w:rsids>
    <w:rsidRoot w:val="000C5999"/>
    <w:rsid w:val="000A33F9"/>
    <w:rsid w:val="000B4BBE"/>
    <w:rsid w:val="000C5999"/>
    <w:rsid w:val="000D0C69"/>
    <w:rsid w:val="000D4E7D"/>
    <w:rsid w:val="001D35BC"/>
    <w:rsid w:val="00233D97"/>
    <w:rsid w:val="00242E0F"/>
    <w:rsid w:val="00244239"/>
    <w:rsid w:val="002758A9"/>
    <w:rsid w:val="002B2F5C"/>
    <w:rsid w:val="002C0284"/>
    <w:rsid w:val="0030337C"/>
    <w:rsid w:val="00312804"/>
    <w:rsid w:val="0038752A"/>
    <w:rsid w:val="003912FE"/>
    <w:rsid w:val="003927DB"/>
    <w:rsid w:val="003C756D"/>
    <w:rsid w:val="004019C8"/>
    <w:rsid w:val="004137E9"/>
    <w:rsid w:val="00440B9B"/>
    <w:rsid w:val="00441B44"/>
    <w:rsid w:val="004647C4"/>
    <w:rsid w:val="004F2511"/>
    <w:rsid w:val="005A5A63"/>
    <w:rsid w:val="005C075C"/>
    <w:rsid w:val="005E4BF3"/>
    <w:rsid w:val="005F0DCB"/>
    <w:rsid w:val="005F6720"/>
    <w:rsid w:val="007A18BF"/>
    <w:rsid w:val="00804121"/>
    <w:rsid w:val="00836833"/>
    <w:rsid w:val="00867E85"/>
    <w:rsid w:val="008A6CAD"/>
    <w:rsid w:val="009213C6"/>
    <w:rsid w:val="009D0A6C"/>
    <w:rsid w:val="00AC21EA"/>
    <w:rsid w:val="00B07A86"/>
    <w:rsid w:val="00B21E13"/>
    <w:rsid w:val="00B615B3"/>
    <w:rsid w:val="00B64DF8"/>
    <w:rsid w:val="00BC3BB3"/>
    <w:rsid w:val="00C1352E"/>
    <w:rsid w:val="00C51C75"/>
    <w:rsid w:val="00C73463"/>
    <w:rsid w:val="00D1374F"/>
    <w:rsid w:val="00D404B7"/>
    <w:rsid w:val="00D73524"/>
    <w:rsid w:val="00D8081E"/>
    <w:rsid w:val="00D84A0F"/>
    <w:rsid w:val="00DC29C4"/>
    <w:rsid w:val="00DE7094"/>
    <w:rsid w:val="00DF5CE2"/>
    <w:rsid w:val="00E61820"/>
    <w:rsid w:val="00EA3006"/>
    <w:rsid w:val="00EA392B"/>
    <w:rsid w:val="00EC5C01"/>
    <w:rsid w:val="00ED1FB8"/>
    <w:rsid w:val="00ED5EE3"/>
    <w:rsid w:val="00EE281C"/>
    <w:rsid w:val="00F020D3"/>
    <w:rsid w:val="00F116DF"/>
    <w:rsid w:val="00FB6E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docId w15:val="{90E34302-0745-4D6F-89E2-3951F1D36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F5C"/>
    <w:rPr>
      <w:noProof/>
      <w:lang w:val="pt-BR"/>
    </w:rPr>
  </w:style>
  <w:style w:type="paragraph" w:styleId="Heading3">
    <w:name w:val="heading 3"/>
    <w:basedOn w:val="Normal"/>
    <w:link w:val="Heading3Char"/>
    <w:uiPriority w:val="9"/>
    <w:qFormat/>
    <w:rsid w:val="00C51C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9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58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A6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5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EE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8081E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51C75"/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57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</Words>
  <Characters>198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2</cp:revision>
  <dcterms:created xsi:type="dcterms:W3CDTF">2018-10-23T20:26:00Z</dcterms:created>
  <dcterms:modified xsi:type="dcterms:W3CDTF">2018-10-23T20:26:00Z</dcterms:modified>
</cp:coreProperties>
</file>